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181BA" w14:textId="4A891A73" w:rsidR="001063CA" w:rsidRPr="004B266B" w:rsidRDefault="001063CA" w:rsidP="001063CA">
      <w:pPr>
        <w:pStyle w:val="Title"/>
        <w:jc w:val="center"/>
        <w:rPr>
          <w:sz w:val="72"/>
          <w:szCs w:val="72"/>
        </w:rPr>
      </w:pPr>
      <w:r w:rsidRPr="004B266B">
        <w:rPr>
          <w:sz w:val="72"/>
          <w:szCs w:val="72"/>
        </w:rPr>
        <w:t xml:space="preserve">Practical </w:t>
      </w:r>
      <w:r w:rsidR="006C63FA">
        <w:rPr>
          <w:sz w:val="72"/>
          <w:szCs w:val="72"/>
        </w:rPr>
        <w:t>9</w:t>
      </w:r>
    </w:p>
    <w:p w14:paraId="27DAB7E7" w14:textId="77777777" w:rsidR="001063CA" w:rsidRPr="004B266B" w:rsidRDefault="001063CA" w:rsidP="001063CA">
      <w:pPr>
        <w:pStyle w:val="Heading1"/>
        <w:rPr>
          <w:sz w:val="40"/>
          <w:szCs w:val="40"/>
        </w:rPr>
      </w:pPr>
      <w:r w:rsidRPr="004B266B">
        <w:rPr>
          <w:sz w:val="40"/>
          <w:szCs w:val="40"/>
        </w:rPr>
        <w:t>Student Details</w:t>
      </w:r>
    </w:p>
    <w:p w14:paraId="0CCDF229" w14:textId="77777777" w:rsidR="001063CA" w:rsidRDefault="001063CA" w:rsidP="001063CA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4B266B">
        <w:rPr>
          <w:sz w:val="32"/>
          <w:szCs w:val="32"/>
        </w:rPr>
        <w:t>Name</w:t>
      </w:r>
      <w:r>
        <w:rPr>
          <w:sz w:val="32"/>
          <w:szCs w:val="32"/>
        </w:rPr>
        <w:t xml:space="preserve"> : Tushar Harsora</w:t>
      </w:r>
    </w:p>
    <w:p w14:paraId="53CFCF2F" w14:textId="77777777" w:rsidR="001063CA" w:rsidRDefault="001063CA" w:rsidP="001063CA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Roll : 19BCE509</w:t>
      </w:r>
    </w:p>
    <w:p w14:paraId="664C1211" w14:textId="77777777" w:rsidR="001063CA" w:rsidRDefault="001063CA" w:rsidP="001063CA">
      <w:pPr>
        <w:pStyle w:val="Heading1"/>
        <w:rPr>
          <w:sz w:val="40"/>
          <w:szCs w:val="40"/>
        </w:rPr>
      </w:pPr>
      <w:r>
        <w:rPr>
          <w:sz w:val="40"/>
          <w:szCs w:val="40"/>
        </w:rPr>
        <w:t>Aim</w:t>
      </w:r>
    </w:p>
    <w:p w14:paraId="0F5E07C5" w14:textId="03D559BE" w:rsidR="001063CA" w:rsidRPr="00EE75BC" w:rsidRDefault="001063CA" w:rsidP="001063CA">
      <w:pPr>
        <w:rPr>
          <w:sz w:val="24"/>
          <w:szCs w:val="24"/>
        </w:rPr>
      </w:pPr>
      <w:r>
        <w:tab/>
      </w:r>
      <w:r w:rsidR="009E3ABE">
        <w:rPr>
          <w:sz w:val="24"/>
          <w:szCs w:val="24"/>
        </w:rPr>
        <w:t>The aim is to implement the Suffix arrays structure</w:t>
      </w:r>
      <w:r w:rsidR="00D25316">
        <w:rPr>
          <w:sz w:val="24"/>
          <w:szCs w:val="24"/>
        </w:rPr>
        <w:t>.</w:t>
      </w:r>
      <w:r w:rsidR="009E3ABE">
        <w:rPr>
          <w:sz w:val="24"/>
          <w:szCs w:val="24"/>
        </w:rPr>
        <w:t xml:space="preserve"> This structure is very useful in string matching and finding in the large source document.</w:t>
      </w:r>
      <w:r w:rsidR="00C735EE">
        <w:rPr>
          <w:sz w:val="24"/>
          <w:szCs w:val="24"/>
        </w:rPr>
        <w:t xml:space="preserve"> Here we implemented the SuffixArrays.</w:t>
      </w:r>
    </w:p>
    <w:p w14:paraId="255CD221" w14:textId="77777777" w:rsidR="001063CA" w:rsidRDefault="001063CA" w:rsidP="001063CA">
      <w:pPr>
        <w:pStyle w:val="Heading1"/>
        <w:rPr>
          <w:sz w:val="40"/>
          <w:szCs w:val="40"/>
        </w:rPr>
      </w:pPr>
      <w:r>
        <w:t xml:space="preserve"> </w:t>
      </w:r>
      <w:r>
        <w:rPr>
          <w:sz w:val="40"/>
          <w:szCs w:val="40"/>
        </w:rPr>
        <w:t>Code</w:t>
      </w:r>
    </w:p>
    <w:p w14:paraId="74F6135A" w14:textId="608D33FE" w:rsidR="001063CA" w:rsidRDefault="00C35CAC" w:rsidP="001063CA">
      <w:pPr>
        <w:pStyle w:val="ListParagraph"/>
        <w:numPr>
          <w:ilvl w:val="0"/>
          <w:numId w:val="3"/>
        </w:numPr>
      </w:pPr>
      <w:r>
        <w:t>SuffixArray.cpp</w:t>
      </w:r>
    </w:p>
    <w:p w14:paraId="378CE609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808080"/>
          <w:sz w:val="19"/>
          <w:szCs w:val="19"/>
          <w:lang w:val="en-AE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AE"/>
        </w:rPr>
        <w:t>&lt;iostream&gt;</w:t>
      </w:r>
    </w:p>
    <w:p w14:paraId="3361B6C5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808080"/>
          <w:sz w:val="19"/>
          <w:szCs w:val="19"/>
          <w:lang w:val="en-AE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AE"/>
        </w:rPr>
        <w:t>&lt;string&gt;</w:t>
      </w:r>
    </w:p>
    <w:p w14:paraId="46AD72B1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808080"/>
          <w:sz w:val="19"/>
          <w:szCs w:val="19"/>
          <w:lang w:val="en-AE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AE"/>
        </w:rPr>
        <w:t>&lt;algorithm&gt;</w:t>
      </w:r>
    </w:p>
    <w:p w14:paraId="0715C2F3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808080"/>
          <w:sz w:val="19"/>
          <w:szCs w:val="19"/>
          <w:lang w:val="en-AE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AE"/>
        </w:rPr>
        <w:t>&lt;vector&gt;</w:t>
      </w:r>
    </w:p>
    <w:p w14:paraId="68E4A52A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808080"/>
          <w:sz w:val="19"/>
          <w:szCs w:val="19"/>
          <w:lang w:val="en-AE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AE"/>
        </w:rPr>
        <w:t>&lt;cassert&gt;</w:t>
      </w:r>
    </w:p>
    <w:p w14:paraId="26A121A3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0E943AD7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FF"/>
          <w:sz w:val="19"/>
          <w:szCs w:val="19"/>
          <w:lang w:val="en-AE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namespac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std;</w:t>
      </w:r>
    </w:p>
    <w:p w14:paraId="67A20EAA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4F197150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2B91AF"/>
          <w:sz w:val="19"/>
          <w:szCs w:val="19"/>
          <w:lang w:val="en-AE"/>
        </w:rPr>
        <w:t>vecto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&lt;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pai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&lt;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&gt;&gt; build_suffix_array(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cons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&amp;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s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) {</w:t>
      </w:r>
    </w:p>
    <w:p w14:paraId="1E1CF6F0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auto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n =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s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.size();</w:t>
      </w:r>
    </w:p>
    <w:p w14:paraId="583A05BD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2B91AF"/>
          <w:sz w:val="19"/>
          <w:szCs w:val="19"/>
          <w:lang w:val="en-AE"/>
        </w:rPr>
        <w:t>vecto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&lt;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pai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&lt;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&gt;&gt; suffixes;</w:t>
      </w:r>
    </w:p>
    <w:p w14:paraId="44FB1879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i = 0; i &lt; n; i++) {</w:t>
      </w:r>
    </w:p>
    <w:p w14:paraId="6FE6BA9D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suffixes.emplace_back(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s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.substr(i, n - i), i);</w:t>
      </w:r>
    </w:p>
    <w:p w14:paraId="0191FF04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58F0F82B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sort(suffixes.begin(), suffixes.end());</w:t>
      </w:r>
    </w:p>
    <w:p w14:paraId="2F6D80E9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suffixes;</w:t>
      </w:r>
    </w:p>
    <w:p w14:paraId="16F7302E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>}</w:t>
      </w:r>
    </w:p>
    <w:p w14:paraId="24001DC5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3382C5DD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FF"/>
          <w:sz w:val="19"/>
          <w:szCs w:val="19"/>
          <w:lang w:val="en-AE"/>
        </w:rPr>
        <w:t>auto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get_occurences(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cons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vecto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&lt;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pai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&lt;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&gt;&gt;&amp;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suffix_ar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cons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&amp;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needl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) {</w:t>
      </w:r>
    </w:p>
    <w:p w14:paraId="3AED8B13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n =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suffix_ar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.size(), m =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needl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.size();</w:t>
      </w:r>
    </w:p>
    <w:p w14:paraId="45FD1EEF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low = 0, high = n - 1;</w:t>
      </w:r>
    </w:p>
    <w:p w14:paraId="1A989829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first_of = </w:t>
      </w:r>
      <w:r>
        <w:rPr>
          <w:rFonts w:ascii="Consolas" w:hAnsi="Consolas" w:cs="Consolas"/>
          <w:color w:val="6F008A"/>
          <w:sz w:val="19"/>
          <w:szCs w:val="19"/>
          <w:lang w:val="en-AE"/>
        </w:rPr>
        <w:t>INT_MAX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, last_of = </w:t>
      </w:r>
      <w:r>
        <w:rPr>
          <w:rFonts w:ascii="Consolas" w:hAnsi="Consolas" w:cs="Consolas"/>
          <w:color w:val="6F008A"/>
          <w:sz w:val="19"/>
          <w:szCs w:val="19"/>
          <w:lang w:val="en-AE"/>
        </w:rPr>
        <w:t>INT_MIN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;</w:t>
      </w:r>
    </w:p>
    <w:p w14:paraId="6B120E7F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whil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low &lt;= high) {</w:t>
      </w:r>
    </w:p>
    <w:p w14:paraId="2EC3016B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mid = low + (high - low) / 2;</w:t>
      </w:r>
    </w:p>
    <w:p w14:paraId="0A1A3347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2A2DD042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cons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&amp; curr =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suffix_arr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[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mid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]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.first;</w:t>
      </w:r>
    </w:p>
    <w:p w14:paraId="3A9B46EC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mx = min((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)curr.size(), m);</w:t>
      </w:r>
    </w:p>
    <w:p w14:paraId="71FCA87E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bool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done = 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fals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;</w:t>
      </w:r>
    </w:p>
    <w:p w14:paraId="04D8E509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i = 0; i &lt; mx; i++) {</w:t>
      </w:r>
    </w:p>
    <w:p w14:paraId="0FD7361B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res = curr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[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i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]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-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needle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[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i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]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;</w:t>
      </w:r>
    </w:p>
    <w:p w14:paraId="4E436740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res &gt; 0) {</w:t>
      </w:r>
    </w:p>
    <w:p w14:paraId="0ADCD9FF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high = mid - 1;</w:t>
      </w:r>
    </w:p>
    <w:p w14:paraId="55A3B3A6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 xml:space="preserve">done = 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tru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;</w:t>
      </w:r>
    </w:p>
    <w:p w14:paraId="042FC0FF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break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;</w:t>
      </w:r>
    </w:p>
    <w:p w14:paraId="370BBA5F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57F9B024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res &lt; 0) {</w:t>
      </w:r>
    </w:p>
    <w:p w14:paraId="20E748EB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low = mid + 1;</w:t>
      </w:r>
    </w:p>
    <w:p w14:paraId="63E5322A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 xml:space="preserve">done = 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tru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;</w:t>
      </w:r>
    </w:p>
    <w:p w14:paraId="6AC26A72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break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;</w:t>
      </w:r>
    </w:p>
    <w:p w14:paraId="3F7A748D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57D61698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4B2DA919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!done) {</w:t>
      </w:r>
    </w:p>
    <w:p w14:paraId="31BD02CB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curr.size() &lt; m) {</w:t>
      </w:r>
    </w:p>
    <w:p w14:paraId="3B20F000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low = mid + 1;</w:t>
      </w:r>
    </w:p>
    <w:p w14:paraId="79A40A10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2522EE64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els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curr.size() &gt; m) {</w:t>
      </w:r>
    </w:p>
    <w:p w14:paraId="48203F6E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first_of = mid;</w:t>
      </w:r>
    </w:p>
    <w:p w14:paraId="182E3548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high = mid - 1;</w:t>
      </w:r>
    </w:p>
    <w:p w14:paraId="3FBEC839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15140DF9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els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{</w:t>
      </w:r>
    </w:p>
    <w:p w14:paraId="3D68C613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first_of = mid;</w:t>
      </w:r>
    </w:p>
    <w:p w14:paraId="77839EB7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high = mid - 1;</w:t>
      </w:r>
    </w:p>
    <w:p w14:paraId="0F6CCE31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5C2EDD14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0CE439B6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2A86AEBF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0BEA8EA3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low = first_of, high = n - 1;</w:t>
      </w:r>
    </w:p>
    <w:p w14:paraId="406EAE00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whil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low &lt;= high) {</w:t>
      </w:r>
    </w:p>
    <w:p w14:paraId="711604F9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mid = low + (high - low) / 2;</w:t>
      </w:r>
    </w:p>
    <w:p w14:paraId="74C9AF87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785FBD9C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cons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en-AE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&amp; curr =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suffix_arr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[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mid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]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.first;</w:t>
      </w:r>
    </w:p>
    <w:p w14:paraId="0BF9F559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mx = min((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)curr.size(), m);</w:t>
      </w:r>
    </w:p>
    <w:p w14:paraId="0F460B8F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bool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done = 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fals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;</w:t>
      </w:r>
    </w:p>
    <w:p w14:paraId="0D363795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i = 0; i &lt; mx; i++) {</w:t>
      </w:r>
    </w:p>
    <w:p w14:paraId="73FEFF4E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res = curr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[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i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]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- </w:t>
      </w:r>
      <w:r>
        <w:rPr>
          <w:rFonts w:ascii="Consolas" w:hAnsi="Consolas" w:cs="Consolas"/>
          <w:color w:val="808080"/>
          <w:sz w:val="19"/>
          <w:szCs w:val="19"/>
          <w:lang w:val="en-AE"/>
        </w:rPr>
        <w:t>needle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[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i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]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;</w:t>
      </w:r>
    </w:p>
    <w:p w14:paraId="18954BAC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res &gt; 0) {</w:t>
      </w:r>
    </w:p>
    <w:p w14:paraId="3284D489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high = mid - 1;</w:t>
      </w:r>
    </w:p>
    <w:p w14:paraId="2CDA5773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 xml:space="preserve">done = 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tru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;</w:t>
      </w:r>
    </w:p>
    <w:p w14:paraId="4F599BC9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break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;</w:t>
      </w:r>
    </w:p>
    <w:p w14:paraId="3BBA5306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760FE152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res &lt; 0) {</w:t>
      </w:r>
    </w:p>
    <w:p w14:paraId="5A440651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low = mid + 1;</w:t>
      </w:r>
    </w:p>
    <w:p w14:paraId="7EB33141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 xml:space="preserve">done = 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tru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;</w:t>
      </w:r>
    </w:p>
    <w:p w14:paraId="3B759708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break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;</w:t>
      </w:r>
    </w:p>
    <w:p w14:paraId="292FD0AB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2A6503E4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00531E85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!done) {</w:t>
      </w:r>
    </w:p>
    <w:p w14:paraId="0FC67BE2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curr.size() &lt; m) {</w:t>
      </w:r>
    </w:p>
    <w:p w14:paraId="4C8B3CFB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low = mid + 1;</w:t>
      </w:r>
    </w:p>
    <w:p w14:paraId="14AF5404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2536D98C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els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AE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(curr.size() &gt; m) {</w:t>
      </w:r>
    </w:p>
    <w:p w14:paraId="44449D43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last_of = mid;</w:t>
      </w:r>
    </w:p>
    <w:p w14:paraId="1751DF2C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low = mid + 1;</w:t>
      </w:r>
    </w:p>
    <w:p w14:paraId="3AEB4791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6F25626F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else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{</w:t>
      </w:r>
    </w:p>
    <w:p w14:paraId="083E3796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last_of = mid;</w:t>
      </w:r>
    </w:p>
    <w:p w14:paraId="55E72153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low = mid + 1;</w:t>
      </w:r>
    </w:p>
    <w:p w14:paraId="1EF650F6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6A8C9EBE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2FB2D3C3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>}</w:t>
      </w:r>
    </w:p>
    <w:p w14:paraId="7A72B987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1E445A25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last_of - first_of + 1;</w:t>
      </w:r>
    </w:p>
    <w:p w14:paraId="3F42F8B6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>}</w:t>
      </w:r>
    </w:p>
    <w:p w14:paraId="074C2B99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10313905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FF"/>
          <w:sz w:val="19"/>
          <w:szCs w:val="19"/>
          <w:lang w:val="en-AE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main() {</w:t>
      </w:r>
    </w:p>
    <w:p w14:paraId="4B651D47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2B91AF"/>
          <w:sz w:val="19"/>
          <w:szCs w:val="19"/>
          <w:lang w:val="en-AE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s = </w:t>
      </w:r>
      <w:r>
        <w:rPr>
          <w:rFonts w:ascii="Consolas" w:hAnsi="Consolas" w:cs="Consolas"/>
          <w:color w:val="A31515"/>
          <w:sz w:val="19"/>
          <w:szCs w:val="19"/>
          <w:lang w:val="en-AE"/>
        </w:rPr>
        <w:t>"banana"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>;</w:t>
      </w:r>
    </w:p>
    <w:p w14:paraId="012109EF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>
        <w:rPr>
          <w:rFonts w:ascii="Consolas" w:hAnsi="Consolas" w:cs="Consolas"/>
          <w:color w:val="0000FF"/>
          <w:sz w:val="19"/>
          <w:szCs w:val="19"/>
          <w:lang w:val="en-AE"/>
        </w:rPr>
        <w:t>auto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suffix_array = build_suffix_array(s);</w:t>
      </w:r>
    </w:p>
    <w:p w14:paraId="6B86C0D5" w14:textId="77777777" w:rsidR="00A603AB" w:rsidRDefault="00A603AB" w:rsidP="00A603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295E7DC8" w14:textId="7A83D340" w:rsidR="004E6A69" w:rsidRDefault="004E6A69" w:rsidP="004E6A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AE"/>
        </w:rPr>
        <w:t>"The \"an\" occurs "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get_occurences(suffix_array, </w:t>
      </w:r>
      <w:r>
        <w:rPr>
          <w:rFonts w:ascii="Consolas" w:hAnsi="Consolas" w:cs="Consolas"/>
          <w:color w:val="A31515"/>
          <w:sz w:val="19"/>
          <w:szCs w:val="19"/>
          <w:lang w:val="en-AE"/>
        </w:rPr>
        <w:t>"an"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)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AE"/>
        </w:rPr>
        <w:t>" times in banana"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endl;</w:t>
      </w:r>
    </w:p>
    <w:p w14:paraId="2E4C49EB" w14:textId="77777777" w:rsidR="004E6A69" w:rsidRDefault="004E6A69" w:rsidP="004E6A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290C1A4E" w14:textId="3FBC8607" w:rsidR="004E6A69" w:rsidRDefault="004E6A69" w:rsidP="004E6A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AE"/>
        </w:rPr>
        <w:t>"The \"na\" occurs "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get_occurences(suffix_array, </w:t>
      </w:r>
      <w:r>
        <w:rPr>
          <w:rFonts w:ascii="Consolas" w:hAnsi="Consolas" w:cs="Consolas"/>
          <w:color w:val="A31515"/>
          <w:sz w:val="19"/>
          <w:szCs w:val="19"/>
          <w:lang w:val="en-AE"/>
        </w:rPr>
        <w:t>"na"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)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AE"/>
        </w:rPr>
        <w:t>" times in banana"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endl;</w:t>
      </w:r>
    </w:p>
    <w:p w14:paraId="3E6E8339" w14:textId="77777777" w:rsidR="004E6A69" w:rsidRDefault="004E6A69" w:rsidP="004E6A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</w:p>
    <w:p w14:paraId="041FADEC" w14:textId="5059E219" w:rsidR="00A603AB" w:rsidRDefault="004E6A69" w:rsidP="004E6A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AE"/>
        </w:rPr>
        <w:t>"The \"ban\" occurs "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get_occurences(suffix_array, </w:t>
      </w:r>
      <w:r>
        <w:rPr>
          <w:rFonts w:ascii="Consolas" w:hAnsi="Consolas" w:cs="Consolas"/>
          <w:color w:val="A31515"/>
          <w:sz w:val="19"/>
          <w:szCs w:val="19"/>
          <w:lang w:val="en-AE"/>
        </w:rPr>
        <w:t>"ban"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)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AE"/>
        </w:rPr>
        <w:t>" times in banana"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en-AE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en-AE"/>
        </w:rPr>
        <w:t xml:space="preserve"> endl;</w:t>
      </w:r>
      <w:r w:rsidR="00A603AB">
        <w:rPr>
          <w:rFonts w:ascii="Consolas" w:hAnsi="Consolas" w:cs="Consolas"/>
          <w:color w:val="000000"/>
          <w:sz w:val="19"/>
          <w:szCs w:val="19"/>
          <w:lang w:val="en-AE"/>
        </w:rPr>
        <w:tab/>
      </w:r>
      <w:r w:rsidR="00A603AB">
        <w:rPr>
          <w:rFonts w:ascii="Consolas" w:hAnsi="Consolas" w:cs="Consolas"/>
          <w:color w:val="0000FF"/>
          <w:sz w:val="19"/>
          <w:szCs w:val="19"/>
          <w:lang w:val="en-AE"/>
        </w:rPr>
        <w:t>return</w:t>
      </w:r>
      <w:r w:rsidR="00A603AB">
        <w:rPr>
          <w:rFonts w:ascii="Consolas" w:hAnsi="Consolas" w:cs="Consolas"/>
          <w:color w:val="000000"/>
          <w:sz w:val="19"/>
          <w:szCs w:val="19"/>
          <w:lang w:val="en-AE"/>
        </w:rPr>
        <w:t xml:space="preserve"> 0;</w:t>
      </w:r>
    </w:p>
    <w:p w14:paraId="47D575BD" w14:textId="4E5FE44A" w:rsidR="001063CA" w:rsidRPr="005839CF" w:rsidRDefault="00A603AB" w:rsidP="00A603AB">
      <w:pPr>
        <w:ind w:left="360"/>
        <w:rPr>
          <w:rFonts w:ascii="Consolas" w:hAnsi="Consolas" w:cs="Consolas"/>
          <w:color w:val="000000"/>
          <w:sz w:val="19"/>
          <w:szCs w:val="19"/>
          <w:lang w:val="en-AE"/>
        </w:rPr>
      </w:pPr>
      <w:r>
        <w:rPr>
          <w:rFonts w:ascii="Consolas" w:hAnsi="Consolas" w:cs="Consolas"/>
          <w:color w:val="000000"/>
          <w:sz w:val="19"/>
          <w:szCs w:val="19"/>
          <w:lang w:val="en-AE"/>
        </w:rPr>
        <w:t>}</w:t>
      </w:r>
    </w:p>
    <w:p w14:paraId="6312AC73" w14:textId="77777777" w:rsidR="001063CA" w:rsidRDefault="001063CA" w:rsidP="001063CA">
      <w:pPr>
        <w:pStyle w:val="Heading1"/>
        <w:rPr>
          <w:sz w:val="40"/>
          <w:szCs w:val="40"/>
          <w:lang w:val="en-AE"/>
        </w:rPr>
      </w:pPr>
      <w:r w:rsidRPr="00DA790B">
        <w:rPr>
          <w:sz w:val="40"/>
          <w:szCs w:val="40"/>
          <w:lang w:val="en-AE"/>
        </w:rPr>
        <w:t>Inputs</w:t>
      </w:r>
    </w:p>
    <w:p w14:paraId="5E6E9AFB" w14:textId="77777777" w:rsidR="001063CA" w:rsidRPr="00DA790B" w:rsidRDefault="001063CA" w:rsidP="001063CA">
      <w:pPr>
        <w:rPr>
          <w:lang w:val="en-AE"/>
        </w:rPr>
      </w:pPr>
      <w:r>
        <w:rPr>
          <w:lang w:val="en-AE"/>
        </w:rPr>
        <w:t>This Program Doesn’t take  any input the output is attached below</w:t>
      </w:r>
    </w:p>
    <w:p w14:paraId="543C7BE7" w14:textId="4FC5D581" w:rsidR="001063CA" w:rsidRDefault="001063CA" w:rsidP="001063CA">
      <w:pPr>
        <w:pStyle w:val="Heading1"/>
        <w:rPr>
          <w:sz w:val="40"/>
          <w:szCs w:val="40"/>
        </w:rPr>
      </w:pPr>
      <w:r w:rsidRPr="004D40F5">
        <w:rPr>
          <w:sz w:val="40"/>
          <w:szCs w:val="40"/>
        </w:rPr>
        <w:t>Screenshots of output</w:t>
      </w:r>
    </w:p>
    <w:p w14:paraId="739CA1E8" w14:textId="20CFAC57" w:rsidR="00A603AB" w:rsidRPr="00A603AB" w:rsidRDefault="00C415AE" w:rsidP="00A603AB">
      <w:r>
        <w:rPr>
          <w:noProof/>
        </w:rPr>
        <w:drawing>
          <wp:inline distT="0" distB="0" distL="0" distR="0" wp14:anchorId="5A133841" wp14:editId="012D4EC9">
            <wp:extent cx="2872989" cy="647756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2989" cy="647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E2FAC" w14:textId="5A162149" w:rsidR="001063CA" w:rsidRDefault="001063CA" w:rsidP="002238BC">
      <w:pPr>
        <w:pStyle w:val="Heading1"/>
        <w:rPr>
          <w:sz w:val="40"/>
          <w:szCs w:val="40"/>
        </w:rPr>
      </w:pPr>
      <w:r w:rsidRPr="004D40F5">
        <w:rPr>
          <w:sz w:val="40"/>
          <w:szCs w:val="40"/>
        </w:rPr>
        <w:t>Conclusion</w:t>
      </w:r>
    </w:p>
    <w:p w14:paraId="1427BBF1" w14:textId="4990ED29" w:rsidR="001063CA" w:rsidRPr="00637041" w:rsidRDefault="001063CA" w:rsidP="001063CA">
      <w:pPr>
        <w:rPr>
          <w:sz w:val="24"/>
          <w:szCs w:val="24"/>
        </w:rPr>
      </w:pPr>
      <w:r>
        <w:tab/>
      </w:r>
      <w:r w:rsidR="005E2EEE">
        <w:rPr>
          <w:sz w:val="24"/>
          <w:szCs w:val="24"/>
        </w:rPr>
        <w:t xml:space="preserve">Here we learned about </w:t>
      </w:r>
      <w:r w:rsidR="00C415AE">
        <w:rPr>
          <w:sz w:val="24"/>
          <w:szCs w:val="24"/>
        </w:rPr>
        <w:t>the suffix trees and suffix arrays and how to implement them. What are different algorithms for implementing suffix arrays and how to efficiently implement the.</w:t>
      </w:r>
    </w:p>
    <w:p w14:paraId="5361DA1A" w14:textId="77777777" w:rsidR="001063CA" w:rsidRDefault="001063CA" w:rsidP="001063CA"/>
    <w:p w14:paraId="6BF8F135" w14:textId="77777777" w:rsidR="00630B71" w:rsidRDefault="00630B71"/>
    <w:sectPr w:rsidR="00630B7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847179"/>
    <w:multiLevelType w:val="hybridMultilevel"/>
    <w:tmpl w:val="47FAC728"/>
    <w:lvl w:ilvl="0" w:tplc="4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F179C"/>
    <w:multiLevelType w:val="hybridMultilevel"/>
    <w:tmpl w:val="B0C290CC"/>
    <w:lvl w:ilvl="0" w:tplc="4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255549"/>
    <w:multiLevelType w:val="multilevel"/>
    <w:tmpl w:val="4C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NjYwMDExMTI0tDRW0lEKTi0uzszPAykwrAUA0gr2oywAAAA="/>
  </w:docVars>
  <w:rsids>
    <w:rsidRoot w:val="001063CA"/>
    <w:rsid w:val="00072053"/>
    <w:rsid w:val="000D69DC"/>
    <w:rsid w:val="001063CA"/>
    <w:rsid w:val="00131524"/>
    <w:rsid w:val="00143C08"/>
    <w:rsid w:val="002238BC"/>
    <w:rsid w:val="002A27D8"/>
    <w:rsid w:val="002C3F27"/>
    <w:rsid w:val="003234F7"/>
    <w:rsid w:val="00374B6E"/>
    <w:rsid w:val="003A5DEE"/>
    <w:rsid w:val="004B5324"/>
    <w:rsid w:val="004E6A69"/>
    <w:rsid w:val="005839CF"/>
    <w:rsid w:val="005B42A0"/>
    <w:rsid w:val="005E2EEE"/>
    <w:rsid w:val="00630B71"/>
    <w:rsid w:val="006C63FA"/>
    <w:rsid w:val="007123A4"/>
    <w:rsid w:val="00921CE6"/>
    <w:rsid w:val="009E3ABE"/>
    <w:rsid w:val="00A603AB"/>
    <w:rsid w:val="00A8669F"/>
    <w:rsid w:val="00C35CAC"/>
    <w:rsid w:val="00C415AE"/>
    <w:rsid w:val="00C667A6"/>
    <w:rsid w:val="00C735EE"/>
    <w:rsid w:val="00CB5016"/>
    <w:rsid w:val="00D25316"/>
    <w:rsid w:val="00E02490"/>
    <w:rsid w:val="00F77F27"/>
    <w:rsid w:val="00F941DF"/>
    <w:rsid w:val="00FF0977"/>
    <w:rsid w:val="00FF5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2A588"/>
  <w15:chartTrackingRefBased/>
  <w15:docId w15:val="{CC53C771-C162-4878-8A26-941E04F50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63CA"/>
  </w:style>
  <w:style w:type="paragraph" w:styleId="Heading1">
    <w:name w:val="heading 1"/>
    <w:basedOn w:val="Normal"/>
    <w:next w:val="Normal"/>
    <w:link w:val="Heading1Char"/>
    <w:uiPriority w:val="9"/>
    <w:qFormat/>
    <w:rsid w:val="001063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63C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63C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063C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063C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63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063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23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35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13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2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8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2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3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73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3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4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7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06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5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4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1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1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6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8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9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72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4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6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5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2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8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1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3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0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5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6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6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5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7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9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3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6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9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9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7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1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3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4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0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4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3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1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8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1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8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7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7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4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1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9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7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3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4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3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0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8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5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1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5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4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2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9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1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3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0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2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8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3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6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3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1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7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5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5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4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2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1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1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6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0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5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8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0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5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2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4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2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2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1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4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0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5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3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9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9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2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7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1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3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4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2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9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65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414</Words>
  <Characters>236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kThunder</dc:creator>
  <cp:keywords/>
  <dc:description/>
  <cp:lastModifiedBy>DarkThunder</cp:lastModifiedBy>
  <cp:revision>21</cp:revision>
  <dcterms:created xsi:type="dcterms:W3CDTF">2021-02-24T13:45:00Z</dcterms:created>
  <dcterms:modified xsi:type="dcterms:W3CDTF">2021-04-30T05:15:00Z</dcterms:modified>
</cp:coreProperties>
</file>